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112075" w14:paraId="21150FB4" w14:textId="77777777" w:rsidTr="009956ED">
        <w:tc>
          <w:tcPr>
            <w:tcW w:w="10790" w:type="dxa"/>
            <w:gridSpan w:val="5"/>
            <w:shd w:val="clear" w:color="auto" w:fill="92D050"/>
          </w:tcPr>
          <w:p w14:paraId="503DC66D" w14:textId="77777777" w:rsidR="00112075" w:rsidRPr="004B546B" w:rsidRDefault="00112075" w:rsidP="009956E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6CF228D3" w14:textId="77777777" w:rsidR="00112075" w:rsidRDefault="00112075" w:rsidP="009956E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112075" w:rsidRPr="00507077" w14:paraId="3426AE66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40083958" w14:textId="77777777" w:rsidR="00112075" w:rsidRPr="007D365C" w:rsidRDefault="00112075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168CAD5A" w14:textId="77777777" w:rsidR="00112075" w:rsidRPr="00507077" w:rsidRDefault="00112075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2DE31B01" w14:textId="77777777" w:rsidR="00112075" w:rsidRPr="007D365C" w:rsidRDefault="00112075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86674022"/>
            <w:placeholder>
              <w:docPart w:val="4C93A88A86CB4899AF6679300F9F804F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7C8FCFE0" w14:textId="77777777" w:rsidR="00112075" w:rsidRPr="00507077" w:rsidRDefault="00112075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12075" w:rsidRPr="00507077" w14:paraId="1E9AFCF5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4AFD59CB" w14:textId="77777777" w:rsidR="00112075" w:rsidRPr="007D365C" w:rsidRDefault="00112075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0103478"/>
            <w:placeholder>
              <w:docPart w:val="DF0A9E4E43E942198B35B59C62069DC6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746A994F" w14:textId="77777777" w:rsidR="00112075" w:rsidRPr="00507077" w:rsidRDefault="00112075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3888605D" w14:textId="77777777" w:rsidR="00112075" w:rsidRPr="007D365C" w:rsidRDefault="00112075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62E5A294" w14:textId="77777777" w:rsidR="00112075" w:rsidRPr="00507077" w:rsidRDefault="00112075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112075" w:rsidRPr="00507077" w14:paraId="5C940A5A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3AE6F9C7" w14:textId="77777777" w:rsidR="00112075" w:rsidRPr="007D365C" w:rsidRDefault="00112075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9375389"/>
            <w:placeholder>
              <w:docPart w:val="8EA4DEA097D04227BA4B43C65580EAB0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4A0918AA" w14:textId="77777777" w:rsidR="00112075" w:rsidRPr="00507077" w:rsidRDefault="00112075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5A0415A3" w14:textId="77777777" w:rsidR="00112075" w:rsidRPr="007D365C" w:rsidRDefault="00112075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69BEECEC" w14:textId="77777777" w:rsidR="00112075" w:rsidRPr="00507077" w:rsidRDefault="00112075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112075" w:rsidRPr="00507077" w14:paraId="4C24131D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65DF8C3" w14:textId="77777777" w:rsidR="00112075" w:rsidRPr="007D365C" w:rsidRDefault="00112075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1754803"/>
            <w:placeholder>
              <w:docPart w:val="DF730DAD66584786BC6719C7FB678E21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4E1D110E" w14:textId="77777777" w:rsidR="00112075" w:rsidRPr="00507077" w:rsidRDefault="00112075" w:rsidP="009956E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112075" w:rsidRPr="00507077" w14:paraId="4430708E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EFE0EE3" w14:textId="77777777" w:rsidR="00112075" w:rsidRPr="007D365C" w:rsidRDefault="00112075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138DDBA8" w14:textId="1FE13E46" w:rsidR="00112075" w:rsidRPr="00507077" w:rsidRDefault="00112075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Hukum Linear</w:t>
            </w:r>
          </w:p>
        </w:tc>
      </w:tr>
      <w:tr w:rsidR="00112075" w:rsidRPr="00507077" w14:paraId="520A510C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15ADE17" w14:textId="77777777" w:rsidR="00112075" w:rsidRPr="007D365C" w:rsidRDefault="00112075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16C39906" w14:textId="77777777" w:rsidR="00112075" w:rsidRPr="00112075" w:rsidRDefault="00112075" w:rsidP="0011207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6.1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sz w:val="20"/>
                <w:szCs w:val="20"/>
                <w:lang w:val="en-US"/>
              </w:rPr>
              <w:t>Hubungan</w:t>
            </w:r>
            <w:proofErr w:type="spellEnd"/>
            <w:r w:rsidRPr="00112075">
              <w:rPr>
                <w:rFonts w:ascii="Arial" w:hAnsi="Arial" w:cs="Arial"/>
                <w:sz w:val="20"/>
                <w:szCs w:val="20"/>
                <w:lang w:val="en-US"/>
              </w:rPr>
              <w:t xml:space="preserve"> Linear dan</w:t>
            </w:r>
          </w:p>
          <w:p w14:paraId="6606DE69" w14:textId="68D227FC" w:rsidR="00112075" w:rsidRPr="00507077" w:rsidRDefault="00112075" w:rsidP="0011207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12075">
              <w:rPr>
                <w:rFonts w:ascii="Arial" w:hAnsi="Arial" w:cs="Arial"/>
                <w:sz w:val="20"/>
                <w:szCs w:val="20"/>
                <w:lang w:val="en-US"/>
              </w:rPr>
              <w:t>Tak Linear</w:t>
            </w: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308F5BFB" w14:textId="77777777" w:rsidR="00112075" w:rsidRPr="00507077" w:rsidRDefault="00112075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06C86D00" w14:textId="49B3F813" w:rsidR="00112075" w:rsidRPr="00507077" w:rsidRDefault="00112075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6.1.1, 6.1.2, 6.1.3, 6.1.4</w:t>
            </w:r>
          </w:p>
        </w:tc>
      </w:tr>
      <w:tr w:rsidR="00112075" w:rsidRPr="00302BB4" w14:paraId="795FFC75" w14:textId="77777777" w:rsidTr="009956E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0D40E1A" w14:textId="77777777" w:rsidR="00112075" w:rsidRPr="007D365C" w:rsidRDefault="00112075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122DE5FF" w14:textId="77777777" w:rsidR="00112075" w:rsidRPr="00507077" w:rsidRDefault="00112075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FCAA928" w14:textId="77777777" w:rsidR="00112075" w:rsidRPr="00112075" w:rsidRDefault="00112075" w:rsidP="0011207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ezakan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ubungan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inear dan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ak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inear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dasarkan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dual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ta dan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raf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4CC868FA" w14:textId="090B8999" w:rsidR="00112075" w:rsidRPr="00112075" w:rsidRDefault="00112075" w:rsidP="0011207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ukis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aris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rus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nyuaian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baik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raf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ubungan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inear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anpa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knologi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igital.</w:t>
            </w:r>
          </w:p>
          <w:p w14:paraId="3F702BFE" w14:textId="146532C8" w:rsidR="00112075" w:rsidRPr="00112075" w:rsidRDefault="00112075" w:rsidP="0011207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entuk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aris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rus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nyuaian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baik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AE409FC" w14:textId="584A5312" w:rsidR="00112075" w:rsidRPr="00E216C9" w:rsidRDefault="00112075" w:rsidP="0011207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tafsir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klumat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dasarkan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aris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rus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nyuaian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baik</w:t>
            </w:r>
            <w:proofErr w:type="spellEnd"/>
            <w:r w:rsidRPr="00112075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112075" w:rsidRPr="00507077" w14:paraId="212A9809" w14:textId="77777777" w:rsidTr="009956E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726514A1" w14:textId="1E00262A" w:rsidR="00112075" w:rsidRPr="007D365C" w:rsidRDefault="00112075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2AD555B5" w14:textId="77777777" w:rsidR="00112075" w:rsidRPr="00946888" w:rsidRDefault="00112075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545C5E9" w14:textId="0058BD5E" w:rsidR="00112075" w:rsidRDefault="00112075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1207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112075">
              <w:rPr>
                <w:rFonts w:ascii="Arial" w:eastAsia="Calibri" w:hAnsi="Arial" w:cs="Arial"/>
                <w:sz w:val="20"/>
                <w:szCs w:val="20"/>
                <w:lang w:val="en-MY"/>
              </w:rPr>
              <w:t>mengimbas</w:t>
            </w:r>
            <w:proofErr w:type="spellEnd"/>
            <w:r w:rsidRPr="0011207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112075">
              <w:rPr>
                <w:rFonts w:ascii="Arial" w:eastAsia="Calibri" w:hAnsi="Arial" w:cs="Arial"/>
                <w:sz w:val="20"/>
                <w:szCs w:val="20"/>
                <w:lang w:val="en-MY"/>
              </w:rPr>
              <w:t>kembali</w:t>
            </w:r>
            <w:proofErr w:type="spellEnd"/>
            <w:r w:rsidRPr="0011207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112075">
              <w:rPr>
                <w:rFonts w:ascii="Arial" w:eastAsia="Calibri" w:hAnsi="Arial" w:cs="Arial"/>
                <w:sz w:val="20"/>
                <w:szCs w:val="20"/>
                <w:lang w:val="en-MY"/>
              </w:rPr>
              <w:t>topik</w:t>
            </w:r>
            <w:proofErr w:type="spellEnd"/>
            <w:r w:rsidRPr="0011207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garis </w:t>
            </w:r>
            <w:proofErr w:type="spellStart"/>
            <w:r w:rsidRPr="00112075">
              <w:rPr>
                <w:rFonts w:ascii="Arial" w:eastAsia="Calibri" w:hAnsi="Arial" w:cs="Arial"/>
                <w:sz w:val="20"/>
                <w:szCs w:val="20"/>
                <w:lang w:val="en-MY"/>
              </w:rPr>
              <w:t>lurus</w:t>
            </w:r>
            <w:proofErr w:type="spellEnd"/>
            <w:r w:rsidRPr="0011207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 w:rsidRPr="00112075">
              <w:rPr>
                <w:rFonts w:ascii="Arial" w:eastAsia="Calibri" w:hAnsi="Arial" w:cs="Arial"/>
                <w:sz w:val="20"/>
                <w:szCs w:val="20"/>
                <w:lang w:val="en-MY"/>
              </w:rPr>
              <w:t>pernah</w:t>
            </w:r>
            <w:proofErr w:type="spellEnd"/>
            <w:r w:rsidRPr="0011207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112075"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Pr="0011207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112075">
              <w:rPr>
                <w:rFonts w:ascii="Arial" w:eastAsia="Calibri" w:hAnsi="Arial" w:cs="Arial"/>
                <w:sz w:val="20"/>
                <w:szCs w:val="20"/>
                <w:lang w:val="en-MY"/>
              </w:rPr>
              <w:t>semasa</w:t>
            </w:r>
            <w:proofErr w:type="spellEnd"/>
            <w:r w:rsidRPr="0011207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di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T</w:t>
            </w:r>
            <w:r w:rsidRPr="00112075">
              <w:rPr>
                <w:rFonts w:ascii="Arial" w:eastAsia="Calibri" w:hAnsi="Arial" w:cs="Arial"/>
                <w:sz w:val="20"/>
                <w:szCs w:val="20"/>
                <w:lang w:val="en-MY"/>
              </w:rPr>
              <w:t>ingkatan</w:t>
            </w:r>
            <w:proofErr w:type="spellEnd"/>
            <w:r w:rsidRPr="0011207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3.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112E2F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112E2F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menggunakan</w:t>
            </w:r>
            <w:proofErr w:type="spellEnd"/>
            <w:r w:rsidR="00112E2F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 xml:space="preserve"> PPT </w:t>
            </w:r>
            <w:proofErr w:type="spellStart"/>
            <w:r w:rsidR="00112E2F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Interaktif</w:t>
            </w:r>
            <w:proofErr w:type="spellEnd"/>
            <w:r w:rsidR="00112E2F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 xml:space="preserve"> Bab </w:t>
            </w:r>
            <w:r w:rsidR="00112E2F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6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70C66E95" w14:textId="77777777" w:rsidR="00112075" w:rsidRDefault="00112075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78D3C66" w14:textId="77777777" w:rsidR="00112075" w:rsidRDefault="00112075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052C8AE" w14:textId="77777777" w:rsidR="00112075" w:rsidRDefault="00112075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53BED93" w14:textId="77777777" w:rsidR="00CD316A" w:rsidRDefault="00CD316A" w:rsidP="00E767AB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atu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jadual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gandung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nilai-nila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x and y.</w:t>
            </w:r>
          </w:p>
          <w:p w14:paraId="21AE455E" w14:textId="1D9128FE" w:rsidR="00E767AB" w:rsidRDefault="00F953B2" w:rsidP="00CD316A">
            <w:pPr>
              <w:pStyle w:val="ListParagraph"/>
              <w:numPr>
                <w:ilvl w:val="0"/>
                <w:numId w:val="6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953B2">
              <w:rPr>
                <w:rFonts w:ascii="Arial" w:hAnsi="Arial" w:cs="Arial"/>
                <w:sz w:val="20"/>
                <w:szCs w:val="20"/>
                <w:lang w:val="en-US"/>
              </w:rPr>
              <w:t xml:space="preserve">Lukis </w:t>
            </w:r>
            <w:proofErr w:type="spellStart"/>
            <w:r w:rsidRPr="00F953B2">
              <w:rPr>
                <w:rFonts w:ascii="Arial" w:hAnsi="Arial" w:cs="Arial"/>
                <w:sz w:val="20"/>
                <w:szCs w:val="20"/>
                <w:lang w:val="en-US"/>
              </w:rPr>
              <w:t>graf</w:t>
            </w:r>
            <w:proofErr w:type="spellEnd"/>
            <w:r w:rsidRPr="00F953B2">
              <w:rPr>
                <w:rFonts w:ascii="Arial" w:hAnsi="Arial" w:cs="Arial"/>
                <w:sz w:val="20"/>
                <w:szCs w:val="20"/>
                <w:lang w:val="en-US"/>
              </w:rPr>
              <w:t xml:space="preserve"> garis </w:t>
            </w:r>
            <w:proofErr w:type="spellStart"/>
            <w:r w:rsidRPr="00F953B2">
              <w:rPr>
                <w:rFonts w:ascii="Arial" w:hAnsi="Arial" w:cs="Arial"/>
                <w:sz w:val="20"/>
                <w:szCs w:val="20"/>
                <w:lang w:val="en-US"/>
              </w:rPr>
              <w:t>lurus</w:t>
            </w:r>
            <w:proofErr w:type="spellEnd"/>
            <w:r w:rsidRPr="00F953B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953B2">
              <w:rPr>
                <w:rFonts w:ascii="Arial" w:hAnsi="Arial" w:cs="Arial"/>
                <w:sz w:val="20"/>
                <w:szCs w:val="20"/>
                <w:lang w:val="en-US"/>
              </w:rPr>
              <w:t>berdasarkan</w:t>
            </w:r>
            <w:proofErr w:type="spellEnd"/>
            <w:r w:rsidRPr="00F953B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953B2">
              <w:rPr>
                <w:rFonts w:ascii="Arial" w:hAnsi="Arial" w:cs="Arial"/>
                <w:sz w:val="20"/>
                <w:szCs w:val="20"/>
                <w:lang w:val="en-US"/>
              </w:rPr>
              <w:t>nilai</w:t>
            </w:r>
            <w:proofErr w:type="spellEnd"/>
            <w:r w:rsidRPr="00F953B2">
              <w:rPr>
                <w:rFonts w:ascii="Arial" w:hAnsi="Arial" w:cs="Arial"/>
                <w:sz w:val="20"/>
                <w:szCs w:val="20"/>
                <w:lang w:val="en-US"/>
              </w:rPr>
              <w:t xml:space="preserve"> data </w:t>
            </w:r>
            <w:proofErr w:type="spellStart"/>
            <w:r w:rsidR="00CD316A">
              <w:rPr>
                <w:rFonts w:ascii="Arial" w:hAnsi="Arial" w:cs="Arial"/>
                <w:sz w:val="20"/>
                <w:szCs w:val="20"/>
                <w:lang w:val="en-US"/>
              </w:rPr>
              <w:t>dalam</w:t>
            </w:r>
            <w:proofErr w:type="spellEnd"/>
            <w:r w:rsidR="00CD316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D316A">
              <w:rPr>
                <w:rFonts w:ascii="Arial" w:hAnsi="Arial" w:cs="Arial"/>
                <w:sz w:val="20"/>
                <w:szCs w:val="20"/>
                <w:lang w:val="en-US"/>
              </w:rPr>
              <w:t>jadual</w:t>
            </w:r>
            <w:proofErr w:type="spellEnd"/>
            <w:r w:rsidR="00CD316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D316A">
              <w:rPr>
                <w:rFonts w:ascii="Arial" w:hAnsi="Arial" w:cs="Arial"/>
                <w:sz w:val="20"/>
                <w:szCs w:val="20"/>
                <w:lang w:val="en-US"/>
              </w:rPr>
              <w:t>berikut</w:t>
            </w:r>
            <w:proofErr w:type="spellEnd"/>
            <w:r w:rsidRPr="00F953B2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6A8000B9" w14:textId="7C652965" w:rsidR="00112075" w:rsidRDefault="00F953B2" w:rsidP="00F953B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mudian</w:t>
            </w:r>
            <w:proofErr w:type="spellEnd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ukkan</w:t>
            </w:r>
            <w:proofErr w:type="spellEnd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ilai-nilai</w:t>
            </w:r>
            <w:proofErr w:type="spellEnd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pada </w:t>
            </w: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dual</w:t>
            </w:r>
            <w:proofErr w:type="spellEnd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sedia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isian</w:t>
            </w:r>
            <w:proofErr w:type="spellEnd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r w:rsidRPr="00F953B2"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>Desmos</w:t>
            </w:r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D316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 w:rsidR="00CD316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D316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dapatkan</w:t>
            </w:r>
            <w:proofErr w:type="spellEnd"/>
            <w:r w:rsidR="00CD316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aris </w:t>
            </w:r>
            <w:proofErr w:type="spellStart"/>
            <w:r w:rsidR="00CD316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rus</w:t>
            </w:r>
            <w:proofErr w:type="spellEnd"/>
            <w:r w:rsidR="00CD316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D316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nyuaian</w:t>
            </w:r>
            <w:proofErr w:type="spellEnd"/>
            <w:r w:rsidR="00CD316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D316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baik</w:t>
            </w:r>
            <w:proofErr w:type="spellEnd"/>
            <w:r w:rsidR="00CD316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1DB37815" w14:textId="68BD9304" w:rsidR="00F953B2" w:rsidRDefault="00F953B2" w:rsidP="00F953B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ndingkan</w:t>
            </w:r>
            <w:proofErr w:type="spellEnd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raf</w:t>
            </w:r>
            <w:proofErr w:type="spellEnd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aris </w:t>
            </w: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rus</w:t>
            </w:r>
            <w:proofErr w:type="spellEnd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nyuaian</w:t>
            </w:r>
            <w:proofErr w:type="spellEnd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baik</w:t>
            </w:r>
            <w:proofErr w:type="spellEnd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peroleh</w:t>
            </w:r>
            <w:proofErr w:type="spellEnd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isian</w:t>
            </w:r>
            <w:proofErr w:type="spellEnd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r w:rsidRPr="00112E2F"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 xml:space="preserve">Desmos </w:t>
            </w: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raf</w:t>
            </w:r>
            <w:proofErr w:type="spellEnd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lukis</w:t>
            </w:r>
            <w:proofErr w:type="spellEnd"/>
            <w:r w:rsidRPr="00F953B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12177A19" w14:textId="77777777" w:rsidR="00CD316A" w:rsidRPr="00F953B2" w:rsidRDefault="00CD316A" w:rsidP="00CD316A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4BA89DD6" w14:textId="77777777" w:rsidR="00112075" w:rsidRPr="00946888" w:rsidRDefault="00112075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EBBF269" w14:textId="77777777" w:rsidR="00112075" w:rsidRPr="00112E2F" w:rsidRDefault="00112075" w:rsidP="00112E2F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112E2F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  <w:p w14:paraId="2B4F6D8E" w14:textId="67657D69" w:rsidR="00112075" w:rsidRPr="00630C2B" w:rsidRDefault="00112075" w:rsidP="00112E2F">
            <w:pPr>
              <w:pStyle w:val="ListParagraph"/>
              <w:spacing w:line="276" w:lineRule="auto"/>
              <w:ind w:left="36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112075" w:rsidRPr="00507077" w14:paraId="3EFBF622" w14:textId="77777777" w:rsidTr="009956E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7A1754A0" w14:textId="77777777" w:rsidR="00112075" w:rsidRPr="007D365C" w:rsidRDefault="00112075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6C1689A4" w14:textId="77777777" w:rsidR="00112075" w:rsidRPr="00630C2B" w:rsidRDefault="00000000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29641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2075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12075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112075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112075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112075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2075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112075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2075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112075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2075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112075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2075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112075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2075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112075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112075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11207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2075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11207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2075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112075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7AB3ACF" w14:textId="77777777" w:rsidR="00112075" w:rsidRPr="00507077" w:rsidRDefault="00000000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63755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2075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112075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12075">
              <w:rPr>
                <w:rFonts w:ascii="Arial" w:hAnsi="Arial" w:cs="Arial"/>
                <w:sz w:val="20"/>
                <w:szCs w:val="20"/>
              </w:rPr>
              <w:t>M</w:t>
            </w:r>
            <w:r w:rsidR="00112075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112075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112075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2075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112075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2075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112075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2075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112075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2075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11207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2075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11207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2075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11207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2075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11207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2075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112075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112075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11207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2075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112075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29E03CAD" w14:textId="77777777" w:rsidR="009532EF" w:rsidRDefault="009532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0E138C" w14:paraId="2B57A476" w14:textId="77777777" w:rsidTr="009956ED">
        <w:tc>
          <w:tcPr>
            <w:tcW w:w="10790" w:type="dxa"/>
            <w:gridSpan w:val="5"/>
            <w:shd w:val="clear" w:color="auto" w:fill="92D050"/>
          </w:tcPr>
          <w:p w14:paraId="674639D8" w14:textId="77777777" w:rsidR="000E138C" w:rsidRPr="004B546B" w:rsidRDefault="000E138C" w:rsidP="009956E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0C26109A" w14:textId="77777777" w:rsidR="000E138C" w:rsidRDefault="000E138C" w:rsidP="009956E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0E138C" w:rsidRPr="00507077" w14:paraId="5D8FEDB5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5C4D0567" w14:textId="77777777" w:rsidR="000E138C" w:rsidRPr="007D365C" w:rsidRDefault="000E138C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11D525A6" w14:textId="77777777" w:rsidR="000E138C" w:rsidRPr="00507077" w:rsidRDefault="000E138C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391213FE" w14:textId="77777777" w:rsidR="000E138C" w:rsidRPr="007D365C" w:rsidRDefault="000E138C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672806758"/>
            <w:placeholder>
              <w:docPart w:val="BE3E6E6CCE5D4C158852E418CAF401A1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595C414" w14:textId="77777777" w:rsidR="000E138C" w:rsidRPr="00507077" w:rsidRDefault="000E138C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0E138C" w:rsidRPr="00507077" w14:paraId="65E21CDA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759F2CAA" w14:textId="77777777" w:rsidR="000E138C" w:rsidRPr="007D365C" w:rsidRDefault="000E138C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726258100"/>
            <w:placeholder>
              <w:docPart w:val="80551F5139B24D2A8CE6E11B1E24DAA1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768175E2" w14:textId="77777777" w:rsidR="000E138C" w:rsidRPr="00507077" w:rsidRDefault="000E138C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5F945051" w14:textId="77777777" w:rsidR="000E138C" w:rsidRPr="007D365C" w:rsidRDefault="000E138C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57DA1EF2" w14:textId="77777777" w:rsidR="000E138C" w:rsidRPr="00507077" w:rsidRDefault="000E138C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0E138C" w:rsidRPr="00507077" w14:paraId="765AB856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2E79C976" w14:textId="77777777" w:rsidR="000E138C" w:rsidRPr="007D365C" w:rsidRDefault="000E138C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232737438"/>
            <w:placeholder>
              <w:docPart w:val="77E4CBAF3B134516BFB800E542A5B322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11328DC9" w14:textId="77777777" w:rsidR="000E138C" w:rsidRPr="00507077" w:rsidRDefault="000E138C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5B760A4C" w14:textId="77777777" w:rsidR="000E138C" w:rsidRPr="007D365C" w:rsidRDefault="000E138C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5A75DAE0" w14:textId="77777777" w:rsidR="000E138C" w:rsidRPr="00507077" w:rsidRDefault="000E138C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0E138C" w:rsidRPr="00507077" w14:paraId="4303AF13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15EA9D7" w14:textId="77777777" w:rsidR="000E138C" w:rsidRPr="007D365C" w:rsidRDefault="000E138C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235440342"/>
            <w:placeholder>
              <w:docPart w:val="600732F4EBFF4CBFBF5795061B21889E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77A65479" w14:textId="77777777" w:rsidR="000E138C" w:rsidRPr="00507077" w:rsidRDefault="000E138C" w:rsidP="009956E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0E138C" w:rsidRPr="00507077" w14:paraId="43E09E76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F605553" w14:textId="77777777" w:rsidR="000E138C" w:rsidRPr="007D365C" w:rsidRDefault="000E138C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2DB640CC" w14:textId="77777777" w:rsidR="000E138C" w:rsidRPr="00507077" w:rsidRDefault="000E138C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Hukum Linear</w:t>
            </w:r>
          </w:p>
        </w:tc>
      </w:tr>
      <w:tr w:rsidR="000E138C" w:rsidRPr="00507077" w14:paraId="4724070B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B2BF23B" w14:textId="77777777" w:rsidR="000E138C" w:rsidRPr="007D365C" w:rsidRDefault="000E138C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19376A01" w14:textId="77777777" w:rsidR="000E138C" w:rsidRPr="000E138C" w:rsidRDefault="000E138C" w:rsidP="000E1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6.2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0E138C">
              <w:rPr>
                <w:rFonts w:ascii="Arial" w:hAnsi="Arial" w:cs="Arial"/>
                <w:sz w:val="20"/>
                <w:szCs w:val="20"/>
                <w:lang w:val="en-US"/>
              </w:rPr>
              <w:t>Hukum Linear dan</w:t>
            </w:r>
          </w:p>
          <w:p w14:paraId="7B870AD8" w14:textId="7DEA5E75" w:rsidR="000E138C" w:rsidRPr="00507077" w:rsidRDefault="000E138C" w:rsidP="000E1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0E138C">
              <w:rPr>
                <w:rFonts w:ascii="Arial" w:hAnsi="Arial" w:cs="Arial"/>
                <w:sz w:val="20"/>
                <w:szCs w:val="20"/>
                <w:lang w:val="en-US"/>
              </w:rPr>
              <w:t>Hubungan</w:t>
            </w:r>
            <w:proofErr w:type="spellEnd"/>
            <w:r w:rsidRPr="000E138C">
              <w:rPr>
                <w:rFonts w:ascii="Arial" w:hAnsi="Arial" w:cs="Arial"/>
                <w:sz w:val="20"/>
                <w:szCs w:val="20"/>
                <w:lang w:val="en-US"/>
              </w:rPr>
              <w:t xml:space="preserve"> Tak Linear</w:t>
            </w: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06B806AB" w14:textId="77777777" w:rsidR="000E138C" w:rsidRPr="00507077" w:rsidRDefault="000E138C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5CE48DE2" w14:textId="61AFCD8C" w:rsidR="000E138C" w:rsidRPr="00507077" w:rsidRDefault="000E138C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6.2.1</w:t>
            </w:r>
          </w:p>
        </w:tc>
      </w:tr>
      <w:tr w:rsidR="000E138C" w:rsidRPr="00302BB4" w14:paraId="345D4825" w14:textId="77777777" w:rsidTr="009956E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4C2F1912" w14:textId="77777777" w:rsidR="000E138C" w:rsidRPr="007D365C" w:rsidRDefault="000E138C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45E1ACD8" w14:textId="77777777" w:rsidR="000E138C" w:rsidRPr="00507077" w:rsidRDefault="000E138C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03D8D29" w14:textId="308C6EB4" w:rsidR="000E138C" w:rsidRPr="00E216C9" w:rsidRDefault="000E138C" w:rsidP="009956ED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aplikasikan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ukum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inear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ubungan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ak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inear.</w:t>
            </w:r>
          </w:p>
        </w:tc>
      </w:tr>
      <w:tr w:rsidR="000E138C" w:rsidRPr="00507077" w14:paraId="1151C0A7" w14:textId="77777777" w:rsidTr="009956E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79A5881B" w14:textId="35AC910B" w:rsidR="000E138C" w:rsidRPr="007D365C" w:rsidRDefault="000E138C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5E637DC0" w14:textId="77777777" w:rsidR="000E138C" w:rsidRPr="00946888" w:rsidRDefault="000E138C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9DC1807" w14:textId="076F3707" w:rsidR="000E138C" w:rsidRDefault="000E138C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1C7279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1C7279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menggunakan</w:t>
            </w:r>
            <w:proofErr w:type="spellEnd"/>
            <w:r w:rsidR="001C7279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 xml:space="preserve"> PPT </w:t>
            </w:r>
            <w:proofErr w:type="spellStart"/>
            <w:r w:rsidR="001C7279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Interaktif</w:t>
            </w:r>
            <w:proofErr w:type="spellEnd"/>
            <w:r w:rsidR="001C7279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 xml:space="preserve"> Bab </w:t>
            </w:r>
            <w:r w:rsidR="001C7279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6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3E40FBE9" w14:textId="77777777" w:rsidR="000E138C" w:rsidRDefault="000E138C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A934DC2" w14:textId="77777777" w:rsidR="000E138C" w:rsidRDefault="000E138C" w:rsidP="000E138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5EC1CE1" w14:textId="77777777" w:rsidR="000E138C" w:rsidRDefault="000E138C" w:rsidP="000E138C">
            <w:pPr>
              <w:pStyle w:val="ListParagraph"/>
              <w:numPr>
                <w:ilvl w:val="0"/>
                <w:numId w:val="4"/>
              </w:numPr>
              <w:spacing w:line="276" w:lineRule="auto"/>
              <w:contextualSpacing w:val="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hagikan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ga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B7044DB" w14:textId="54344FF4" w:rsidR="000E138C" w:rsidRPr="000E138C" w:rsidRDefault="000E138C" w:rsidP="000E138C">
            <w:pPr>
              <w:pStyle w:val="ListParagraph"/>
              <w:numPr>
                <w:ilvl w:val="0"/>
                <w:numId w:val="4"/>
              </w:numPr>
              <w:spacing w:line="276" w:lineRule="auto"/>
              <w:contextualSpacing w:val="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uktikan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ikut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atakan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ukum-hukum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ogaritma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gunakan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7D0E6E61" w14:textId="1D5B8CCA" w:rsidR="000E138C" w:rsidRPr="000E138C" w:rsidRDefault="000E138C" w:rsidP="000E138C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Kumpulan 1: </w:t>
            </w:r>
            <m:oMath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y = 100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3</m:t>
                  </m:r>
                </m:sup>
              </m:sSup>
            </m:oMath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bersamaan </w:t>
            </w:r>
            <m:oMath>
              <m:func>
                <m:func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10</m:t>
                      </m:r>
                    </m:sub>
                  </m:sSub>
                </m:fName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y</m:t>
                  </m:r>
                </m:e>
              </m:func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 xml:space="preserve">= 2 + 3 </m:t>
              </m:r>
              <m:func>
                <m:func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10</m:t>
                      </m:r>
                    </m:sub>
                  </m:sSub>
                </m:fName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x</m:t>
                  </m:r>
                </m:e>
              </m:func>
            </m:oMath>
          </w:p>
          <w:p w14:paraId="7033159E" w14:textId="0ED1C5D0" w:rsidR="000E138C" w:rsidRPr="000E138C" w:rsidRDefault="000E138C" w:rsidP="000E138C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Kumpulan 2: </w:t>
            </w:r>
            <m:oMath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A = π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j</m:t>
                  </m:r>
                </m:e>
                <m:sup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2</m:t>
                  </m:r>
                </m:sup>
              </m:sSup>
            </m:oMath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sama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m:oMath>
              <m:func>
                <m:func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10</m:t>
                      </m:r>
                    </m:sub>
                  </m:sSub>
                </m:fName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A</m:t>
                  </m:r>
                </m:e>
              </m:func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=</m:t>
              </m:r>
              <m:func>
                <m:func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10</m:t>
                      </m:r>
                    </m:sub>
                  </m:sSub>
                </m:fName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π</m:t>
                  </m:r>
                </m:e>
              </m:func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+2</m:t>
              </m:r>
              <m:func>
                <m:func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10</m:t>
                      </m:r>
                    </m:sub>
                  </m:sSub>
                </m:fName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j</m:t>
                  </m:r>
                </m:e>
              </m:func>
            </m:oMath>
          </w:p>
          <w:p w14:paraId="51F8C530" w14:textId="77777777" w:rsidR="000E138C" w:rsidRDefault="000E138C" w:rsidP="000E138C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Kumpulan 3: </w:t>
            </w:r>
            <m:oMath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 xml:space="preserve">y = 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(10+0.2x)</m:t>
                  </m:r>
                </m:sup>
              </m:sSup>
            </m:oMath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bersamaan </w:t>
            </w:r>
            <m:oMath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ln y = 10 + 0.2x</m:t>
              </m:r>
            </m:oMath>
          </w:p>
          <w:p w14:paraId="303C40DC" w14:textId="1784B262" w:rsidR="000E138C" w:rsidRDefault="000E138C" w:rsidP="000E138C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ilih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wakil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ripada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elaskan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pada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las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mbuktian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peroleh</w:t>
            </w:r>
            <w:proofErr w:type="spellEnd"/>
            <w:r w:rsidRPr="000E138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427F3C3B" w14:textId="77777777" w:rsidR="000E138C" w:rsidRPr="00E951F8" w:rsidRDefault="000E138C" w:rsidP="000E138C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12910D6B" w14:textId="77777777" w:rsidR="000E138C" w:rsidRPr="00946888" w:rsidRDefault="000E138C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1BC7F03" w14:textId="77777777" w:rsidR="000E138C" w:rsidRPr="001C7279" w:rsidRDefault="000E138C" w:rsidP="001C72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  <w:p w14:paraId="17617853" w14:textId="509EC62F" w:rsidR="000E138C" w:rsidRPr="001C7279" w:rsidRDefault="000E138C" w:rsidP="001C72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0E138C" w:rsidRPr="00507077" w14:paraId="3F44A1DD" w14:textId="77777777" w:rsidTr="009956E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08587880" w14:textId="77777777" w:rsidR="000E138C" w:rsidRPr="007D365C" w:rsidRDefault="000E138C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451371F5" w14:textId="77777777" w:rsidR="000E138C" w:rsidRPr="00630C2B" w:rsidRDefault="00000000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517974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138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E138C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607AB55" w14:textId="77777777" w:rsidR="000E138C" w:rsidRPr="00507077" w:rsidRDefault="00000000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228504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138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0E138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E138C">
              <w:rPr>
                <w:rFonts w:ascii="Arial" w:hAnsi="Arial" w:cs="Arial"/>
                <w:sz w:val="20"/>
                <w:szCs w:val="20"/>
              </w:rPr>
              <w:t>M</w:t>
            </w:r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39E9FF89" w14:textId="77777777" w:rsidR="000E138C" w:rsidRDefault="000E138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0E138C" w14:paraId="59440130" w14:textId="77777777" w:rsidTr="009956ED">
        <w:tc>
          <w:tcPr>
            <w:tcW w:w="10790" w:type="dxa"/>
            <w:gridSpan w:val="5"/>
            <w:shd w:val="clear" w:color="auto" w:fill="92D050"/>
          </w:tcPr>
          <w:p w14:paraId="3E8633BF" w14:textId="77777777" w:rsidR="000E138C" w:rsidRPr="004B546B" w:rsidRDefault="000E138C" w:rsidP="009956E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3D7C0120" w14:textId="77777777" w:rsidR="000E138C" w:rsidRDefault="000E138C" w:rsidP="009956E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0E138C" w:rsidRPr="00507077" w14:paraId="083C0FA3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20EE831A" w14:textId="77777777" w:rsidR="000E138C" w:rsidRPr="007D365C" w:rsidRDefault="000E138C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79284F2A" w14:textId="77777777" w:rsidR="000E138C" w:rsidRPr="00507077" w:rsidRDefault="000E138C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1A71EC7B" w14:textId="77777777" w:rsidR="000E138C" w:rsidRPr="007D365C" w:rsidRDefault="000E138C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76669523"/>
            <w:placeholder>
              <w:docPart w:val="E48B57EFF7114E038DF5C082C00E025A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1F89E5A8" w14:textId="77777777" w:rsidR="000E138C" w:rsidRPr="00507077" w:rsidRDefault="000E138C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0E138C" w:rsidRPr="00507077" w14:paraId="73A591FD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03309D23" w14:textId="77777777" w:rsidR="000E138C" w:rsidRPr="007D365C" w:rsidRDefault="000E138C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843621288"/>
            <w:placeholder>
              <w:docPart w:val="88201708A0754AEE844AC6CBE9BD04AA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7B08EEAD" w14:textId="77777777" w:rsidR="000E138C" w:rsidRPr="00507077" w:rsidRDefault="000E138C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20B94E13" w14:textId="77777777" w:rsidR="000E138C" w:rsidRPr="007D365C" w:rsidRDefault="000E138C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FF4F69B" w14:textId="77777777" w:rsidR="000E138C" w:rsidRPr="00507077" w:rsidRDefault="000E138C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0E138C" w:rsidRPr="00507077" w14:paraId="5E3FED9F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31DE9684" w14:textId="77777777" w:rsidR="000E138C" w:rsidRPr="007D365C" w:rsidRDefault="000E138C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0345581"/>
            <w:placeholder>
              <w:docPart w:val="068A57D37CE245B7ACE17B36DE396BD4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43410651" w14:textId="77777777" w:rsidR="000E138C" w:rsidRPr="00507077" w:rsidRDefault="000E138C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309C2C64" w14:textId="77777777" w:rsidR="000E138C" w:rsidRPr="007D365C" w:rsidRDefault="000E138C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725FBF6F" w14:textId="77777777" w:rsidR="000E138C" w:rsidRPr="00507077" w:rsidRDefault="000E138C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0E138C" w:rsidRPr="00507077" w14:paraId="77EBDE8D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58BE6F8" w14:textId="77777777" w:rsidR="000E138C" w:rsidRPr="007D365C" w:rsidRDefault="000E138C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505592280"/>
            <w:placeholder>
              <w:docPart w:val="7A79DF90900E450EA2E7C496284CB851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73289BBF" w14:textId="77777777" w:rsidR="000E138C" w:rsidRPr="00507077" w:rsidRDefault="000E138C" w:rsidP="009956E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0E138C" w:rsidRPr="00507077" w14:paraId="67221AEB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EC5C448" w14:textId="77777777" w:rsidR="000E138C" w:rsidRPr="007D365C" w:rsidRDefault="000E138C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7407B7C6" w14:textId="77777777" w:rsidR="000E138C" w:rsidRPr="00507077" w:rsidRDefault="000E138C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Hukum Linear</w:t>
            </w:r>
          </w:p>
        </w:tc>
      </w:tr>
      <w:tr w:rsidR="000E138C" w:rsidRPr="00507077" w14:paraId="0C682178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26F8A1B" w14:textId="77777777" w:rsidR="000E138C" w:rsidRPr="007D365C" w:rsidRDefault="000E138C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47D97E37" w14:textId="02BF4D66" w:rsidR="000E138C" w:rsidRPr="00507077" w:rsidRDefault="00F40E50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 xml:space="preserve">6.3 </w:t>
            </w:r>
            <w:proofErr w:type="spellStart"/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>Aplikasi</w:t>
            </w:r>
            <w:proofErr w:type="spellEnd"/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 xml:space="preserve"> Hukum Linear</w:t>
            </w: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7DCBCE4E" w14:textId="77777777" w:rsidR="000E138C" w:rsidRPr="00507077" w:rsidRDefault="000E138C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0EB68DBC" w14:textId="0AD51B59" w:rsidR="000E138C" w:rsidRPr="00507077" w:rsidRDefault="000E138C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6.</w:t>
            </w:r>
            <w:r w:rsidR="00F40E50">
              <w:rPr>
                <w:rFonts w:ascii="Arial" w:hAnsi="Arial" w:cs="Arial"/>
                <w:sz w:val="20"/>
                <w:szCs w:val="20"/>
                <w:lang w:val="en-US"/>
              </w:rPr>
              <w:t>3.1</w:t>
            </w:r>
          </w:p>
        </w:tc>
      </w:tr>
      <w:tr w:rsidR="000E138C" w:rsidRPr="00302BB4" w14:paraId="1A39AABB" w14:textId="77777777" w:rsidTr="009956E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11D8A69A" w14:textId="77777777" w:rsidR="000E138C" w:rsidRPr="007D365C" w:rsidRDefault="000E138C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3F7C29A7" w14:textId="77777777" w:rsidR="000E138C" w:rsidRPr="00507077" w:rsidRDefault="000E138C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263657F" w14:textId="286D10D7" w:rsidR="000E138C" w:rsidRPr="00E216C9" w:rsidRDefault="00F40E50" w:rsidP="009956ED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ukum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inear.</w:t>
            </w:r>
          </w:p>
        </w:tc>
      </w:tr>
      <w:tr w:rsidR="000E138C" w:rsidRPr="00507077" w14:paraId="5344EFFF" w14:textId="77777777" w:rsidTr="009956E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3157897F" w14:textId="2455FD99" w:rsidR="000E138C" w:rsidRPr="007D365C" w:rsidRDefault="000E138C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0642A482" w14:textId="77777777" w:rsidR="000E138C" w:rsidRPr="00946888" w:rsidRDefault="000E138C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4E292C6" w14:textId="35D84B04" w:rsidR="000E138C" w:rsidRDefault="001C7279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</w:p>
          <w:p w14:paraId="732577CA" w14:textId="77777777" w:rsidR="000E138C" w:rsidRDefault="000E138C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F71739E" w14:textId="77777777" w:rsidR="000E138C" w:rsidRDefault="000E138C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AAF23AE" w14:textId="77777777" w:rsidR="00F40E50" w:rsidRPr="00F40E50" w:rsidRDefault="00F40E50" w:rsidP="00F40E5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>Lakukan</w:t>
            </w:r>
            <w:proofErr w:type="spellEnd"/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>aktiviti</w:t>
            </w:r>
            <w:proofErr w:type="spellEnd"/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>ini</w:t>
            </w:r>
            <w:proofErr w:type="spellEnd"/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>secara</w:t>
            </w:r>
            <w:proofErr w:type="spellEnd"/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>berkumpulan</w:t>
            </w:r>
            <w:proofErr w:type="spellEnd"/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594383BB" w14:textId="785FDA09" w:rsidR="00F40E50" w:rsidRPr="00F40E50" w:rsidRDefault="00F40E50" w:rsidP="00F40E50">
            <w:pPr>
              <w:pStyle w:val="ListParagraph"/>
              <w:numPr>
                <w:ilvl w:val="0"/>
                <w:numId w:val="5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>Diberi</w:t>
            </w:r>
            <w:proofErr w:type="spellEnd"/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m:oMath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P = k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Q</m:t>
                  </m:r>
                </m:e>
                <m:sup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t</m:t>
                  </m:r>
                </m:sup>
              </m:sSup>
            </m:oMath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 xml:space="preserve"> dengan nilai </w:t>
            </w:r>
            <m:oMath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P</m:t>
              </m:r>
            </m:oMath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m:oMath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Q</m:t>
              </m:r>
            </m:oMath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 xml:space="preserve"> seperti dalam jadual di bawah. </w:t>
            </w:r>
            <m:oMath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k</m:t>
              </m:r>
            </m:oMath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m:oMath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t</m:t>
              </m:r>
            </m:oMath>
            <w:r w:rsidRPr="00F40E50">
              <w:rPr>
                <w:rFonts w:ascii="Arial" w:hAnsi="Arial" w:cs="Arial"/>
                <w:sz w:val="20"/>
                <w:szCs w:val="20"/>
                <w:lang w:val="en-US"/>
              </w:rPr>
              <w:t xml:space="preserve"> ialah pemalar.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664"/>
              <w:gridCol w:w="1664"/>
              <w:gridCol w:w="1664"/>
              <w:gridCol w:w="1664"/>
              <w:gridCol w:w="1665"/>
            </w:tblGrid>
            <w:tr w:rsidR="00F40E50" w14:paraId="55D0B58F" w14:textId="77777777" w:rsidTr="00F953B2">
              <w:tc>
                <w:tcPr>
                  <w:tcW w:w="1664" w:type="dxa"/>
                  <w:shd w:val="clear" w:color="auto" w:fill="BFBFBF" w:themeFill="background1" w:themeFillShade="BF"/>
                  <w:vAlign w:val="center"/>
                </w:tcPr>
                <w:p w14:paraId="200F1B4D" w14:textId="4261F54C" w:rsidR="00F40E50" w:rsidRDefault="00F40E50" w:rsidP="00F40E50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01"/>
                    </w:rPr>
                    <w:t>Q</w:t>
                  </w:r>
                </w:p>
              </w:tc>
              <w:tc>
                <w:tcPr>
                  <w:tcW w:w="1664" w:type="dxa"/>
                  <w:vAlign w:val="center"/>
                </w:tcPr>
                <w:p w14:paraId="7E9709D3" w14:textId="430C42A5" w:rsidR="00F40E50" w:rsidRDefault="00F40E50" w:rsidP="00F40E50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21"/>
                    </w:rPr>
                    <w:t>0.8</w:t>
                  </w:r>
                </w:p>
              </w:tc>
              <w:tc>
                <w:tcPr>
                  <w:tcW w:w="1664" w:type="dxa"/>
                  <w:vAlign w:val="center"/>
                </w:tcPr>
                <w:p w14:paraId="0360CDFB" w14:textId="48658C35" w:rsidR="00F40E50" w:rsidRDefault="00F40E50" w:rsidP="00F40E50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21"/>
                    </w:rPr>
                    <w:t>4</w:t>
                  </w:r>
                </w:p>
              </w:tc>
              <w:tc>
                <w:tcPr>
                  <w:tcW w:w="1664" w:type="dxa"/>
                  <w:vAlign w:val="center"/>
                </w:tcPr>
                <w:p w14:paraId="33CAC012" w14:textId="7AC0A60A" w:rsidR="00F40E50" w:rsidRDefault="00F40E50" w:rsidP="00F40E50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21"/>
                    </w:rPr>
                    <w:t>350</w:t>
                  </w:r>
                </w:p>
              </w:tc>
              <w:tc>
                <w:tcPr>
                  <w:tcW w:w="1665" w:type="dxa"/>
                  <w:vAlign w:val="center"/>
                </w:tcPr>
                <w:p w14:paraId="04373AA0" w14:textId="1D4BBCE3" w:rsidR="00F40E50" w:rsidRDefault="00F40E50" w:rsidP="00F40E50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21"/>
                    </w:rPr>
                    <w:t>4 500</w:t>
                  </w:r>
                </w:p>
              </w:tc>
            </w:tr>
            <w:tr w:rsidR="00F40E50" w14:paraId="7F086096" w14:textId="77777777" w:rsidTr="00F953B2">
              <w:tc>
                <w:tcPr>
                  <w:tcW w:w="1664" w:type="dxa"/>
                  <w:shd w:val="clear" w:color="auto" w:fill="BFBFBF" w:themeFill="background1" w:themeFillShade="BF"/>
                  <w:vAlign w:val="center"/>
                </w:tcPr>
                <w:p w14:paraId="42D219F2" w14:textId="4BAED733" w:rsidR="00F40E50" w:rsidRDefault="00F40E50" w:rsidP="00F40E50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01"/>
                    </w:rPr>
                    <w:t>P</w:t>
                  </w:r>
                </w:p>
              </w:tc>
              <w:tc>
                <w:tcPr>
                  <w:tcW w:w="1664" w:type="dxa"/>
                  <w:vAlign w:val="center"/>
                </w:tcPr>
                <w:p w14:paraId="113A4171" w14:textId="0D82AC40" w:rsidR="00F40E50" w:rsidRDefault="00F40E50" w:rsidP="00F40E50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21"/>
                    </w:rPr>
                    <w:t>0.95</w:t>
                  </w:r>
                </w:p>
              </w:tc>
              <w:tc>
                <w:tcPr>
                  <w:tcW w:w="1664" w:type="dxa"/>
                  <w:vAlign w:val="center"/>
                </w:tcPr>
                <w:p w14:paraId="02ED4E71" w14:textId="6916DC3A" w:rsidR="00F40E50" w:rsidRDefault="00F40E50" w:rsidP="00F40E50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21"/>
                    </w:rPr>
                    <w:t>3.2</w:t>
                  </w:r>
                </w:p>
              </w:tc>
              <w:tc>
                <w:tcPr>
                  <w:tcW w:w="1664" w:type="dxa"/>
                  <w:vAlign w:val="center"/>
                </w:tcPr>
                <w:p w14:paraId="64E6F5FA" w14:textId="2D0B9A21" w:rsidR="00F40E50" w:rsidRDefault="00F40E50" w:rsidP="00F40E50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21"/>
                    </w:rPr>
                    <w:t>71.5</w:t>
                  </w:r>
                </w:p>
              </w:tc>
              <w:tc>
                <w:tcPr>
                  <w:tcW w:w="1665" w:type="dxa"/>
                  <w:vAlign w:val="center"/>
                </w:tcPr>
                <w:p w14:paraId="0B77691E" w14:textId="0B459ED9" w:rsidR="00F40E50" w:rsidRDefault="00F40E50" w:rsidP="00F40E50">
                  <w:pPr>
                    <w:pStyle w:val="ListParagraph"/>
                    <w:spacing w:line="276" w:lineRule="auto"/>
                    <w:ind w:left="0"/>
                    <w:contextualSpacing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rStyle w:val="fontstyle21"/>
                    </w:rPr>
                    <w:t>550</w:t>
                  </w:r>
                </w:p>
              </w:tc>
            </w:tr>
          </w:tbl>
          <w:p w14:paraId="2FFA8E10" w14:textId="77777777" w:rsidR="00F40E50" w:rsidRPr="00F40E50" w:rsidRDefault="00F40E50" w:rsidP="00F40E5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Lukis garis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rus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nyuaian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baik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ta di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tas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r w:rsidRPr="00F40E50"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>spreadsheet</w:t>
            </w:r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3E6D82B0" w14:textId="422EF002" w:rsidR="000E138C" w:rsidRDefault="00F40E50" w:rsidP="00F40E5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patkan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ciri-ciri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aris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rus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nyuaian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baik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peroleh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ntangkan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asil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patan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F40E5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15EC736A" w14:textId="77777777" w:rsidR="00F40E50" w:rsidRPr="00E951F8" w:rsidRDefault="00F40E50" w:rsidP="00F40E50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0A3B7162" w14:textId="77777777" w:rsidR="000E138C" w:rsidRPr="00946888" w:rsidRDefault="000E138C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5796F1B" w14:textId="77777777" w:rsidR="000E138C" w:rsidRPr="001C7279" w:rsidRDefault="000E138C" w:rsidP="001C72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1C7279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  <w:p w14:paraId="3EA8229E" w14:textId="45C2A029" w:rsidR="000E138C" w:rsidRPr="00630C2B" w:rsidRDefault="000E138C" w:rsidP="001C7279">
            <w:pPr>
              <w:pStyle w:val="ListParagraph"/>
              <w:spacing w:line="276" w:lineRule="auto"/>
              <w:ind w:left="36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0E138C" w:rsidRPr="00507077" w14:paraId="6A157830" w14:textId="77777777" w:rsidTr="009956E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16B7F95C" w14:textId="77777777" w:rsidR="000E138C" w:rsidRPr="007D365C" w:rsidRDefault="000E138C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2AE5EB3B" w14:textId="77777777" w:rsidR="000E138C" w:rsidRPr="00630C2B" w:rsidRDefault="00000000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22386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138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E138C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17E01BC" w14:textId="77777777" w:rsidR="000E138C" w:rsidRPr="00507077" w:rsidRDefault="00000000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140728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138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0E138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E138C">
              <w:rPr>
                <w:rFonts w:ascii="Arial" w:hAnsi="Arial" w:cs="Arial"/>
                <w:sz w:val="20"/>
                <w:szCs w:val="20"/>
              </w:rPr>
              <w:t>M</w:t>
            </w:r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0E138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E138C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0E138C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6C4AB628" w14:textId="77777777" w:rsidR="000E138C" w:rsidRDefault="000E138C"/>
    <w:sectPr w:rsidR="000E138C" w:rsidSect="0011207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-BoldItalicMT">
    <w:altName w:val="Arial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A40EF"/>
    <w:multiLevelType w:val="hybridMultilevel"/>
    <w:tmpl w:val="FC063C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755515"/>
    <w:multiLevelType w:val="hybridMultilevel"/>
    <w:tmpl w:val="8812B0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C5C0F41"/>
    <w:multiLevelType w:val="hybridMultilevel"/>
    <w:tmpl w:val="8FB8EB56"/>
    <w:lvl w:ilvl="0" w:tplc="0409000F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4" w15:restartNumberingAfterBreak="0">
    <w:nsid w:val="687D3EF4"/>
    <w:multiLevelType w:val="hybridMultilevel"/>
    <w:tmpl w:val="4E00E6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B224530"/>
    <w:multiLevelType w:val="hybridMultilevel"/>
    <w:tmpl w:val="B71677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03299290">
    <w:abstractNumId w:val="1"/>
  </w:num>
  <w:num w:numId="2" w16cid:durableId="972490371">
    <w:abstractNumId w:val="0"/>
  </w:num>
  <w:num w:numId="3" w16cid:durableId="628244952">
    <w:abstractNumId w:val="3"/>
  </w:num>
  <w:num w:numId="4" w16cid:durableId="2041782495">
    <w:abstractNumId w:val="2"/>
  </w:num>
  <w:num w:numId="5" w16cid:durableId="1396006912">
    <w:abstractNumId w:val="4"/>
  </w:num>
  <w:num w:numId="6" w16cid:durableId="13336811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NzQwMzU1NDM3MLZQ0lEKTi0uzszPAykwrAUABrA6niwAAAA="/>
  </w:docVars>
  <w:rsids>
    <w:rsidRoot w:val="00112075"/>
    <w:rsid w:val="000E138C"/>
    <w:rsid w:val="00112075"/>
    <w:rsid w:val="00112E2F"/>
    <w:rsid w:val="001C7279"/>
    <w:rsid w:val="005F5A93"/>
    <w:rsid w:val="009532EF"/>
    <w:rsid w:val="00CD316A"/>
    <w:rsid w:val="00E767AB"/>
    <w:rsid w:val="00F40E50"/>
    <w:rsid w:val="00F95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0D2D4"/>
  <w15:chartTrackingRefBased/>
  <w15:docId w15:val="{AFD1E978-5835-43C1-A453-AC8EC3339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075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20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12075"/>
    <w:rPr>
      <w:color w:val="808080"/>
    </w:rPr>
  </w:style>
  <w:style w:type="paragraph" w:styleId="ListParagraph">
    <w:name w:val="List Paragraph"/>
    <w:basedOn w:val="Normal"/>
    <w:uiPriority w:val="34"/>
    <w:qFormat/>
    <w:rsid w:val="00112075"/>
    <w:pPr>
      <w:ind w:left="720"/>
      <w:contextualSpacing/>
    </w:pPr>
  </w:style>
  <w:style w:type="character" w:customStyle="1" w:styleId="fontstyle01">
    <w:name w:val="fontstyle01"/>
    <w:basedOn w:val="DefaultParagraphFont"/>
    <w:rsid w:val="00F40E50"/>
    <w:rPr>
      <w:rFonts w:ascii="Arial-BoldItalicMT" w:hAnsi="Arial-BoldItalicMT" w:hint="default"/>
      <w:b/>
      <w:bCs/>
      <w:i/>
      <w:iCs/>
      <w:color w:val="242021"/>
      <w:sz w:val="18"/>
      <w:szCs w:val="18"/>
    </w:rPr>
  </w:style>
  <w:style w:type="character" w:customStyle="1" w:styleId="fontstyle21">
    <w:name w:val="fontstyle21"/>
    <w:basedOn w:val="DefaultParagraphFont"/>
    <w:rsid w:val="00F40E50"/>
    <w:rPr>
      <w:rFonts w:ascii="ArialMT" w:hAnsi="ArialMT" w:hint="default"/>
      <w:b w:val="0"/>
      <w:bCs w:val="0"/>
      <w:i w:val="0"/>
      <w:iCs w:val="0"/>
      <w:color w:val="24202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C93A88A86CB4899AF6679300F9F8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BB8E9-E7A4-4020-9D27-42BCEB2C24B9}"/>
      </w:docPartPr>
      <w:docPartBody>
        <w:p w:rsidR="003D313F" w:rsidRDefault="00046990" w:rsidP="00046990">
          <w:pPr>
            <w:pStyle w:val="4C93A88A86CB4899AF6679300F9F804F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F0A9E4E43E942198B35B59C62069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C8127-664C-41BA-8334-344970223864}"/>
      </w:docPartPr>
      <w:docPartBody>
        <w:p w:rsidR="003D313F" w:rsidRDefault="00046990" w:rsidP="00046990">
          <w:pPr>
            <w:pStyle w:val="DF0A9E4E43E942198B35B59C62069DC6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8EA4DEA097D04227BA4B43C65580E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73436-8929-4EDA-A959-9365577D7B01}"/>
      </w:docPartPr>
      <w:docPartBody>
        <w:p w:rsidR="003D313F" w:rsidRDefault="00046990" w:rsidP="00046990">
          <w:pPr>
            <w:pStyle w:val="8EA4DEA097D04227BA4B43C65580EAB0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DF730DAD66584786BC6719C7FB678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9F659D-838E-490B-A970-095964514BB9}"/>
      </w:docPartPr>
      <w:docPartBody>
        <w:p w:rsidR="003D313F" w:rsidRDefault="00046990" w:rsidP="00046990">
          <w:pPr>
            <w:pStyle w:val="DF730DAD66584786BC6719C7FB678E2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E3E6E6CCE5D4C158852E418CAF40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76BC7-C8D9-4C6D-B824-5775FEC31436}"/>
      </w:docPartPr>
      <w:docPartBody>
        <w:p w:rsidR="003D313F" w:rsidRDefault="00046990" w:rsidP="00046990">
          <w:pPr>
            <w:pStyle w:val="BE3E6E6CCE5D4C158852E418CAF401A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80551F5139B24D2A8CE6E11B1E24D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2BC07-BC1F-42A4-9154-D679A73987FA}"/>
      </w:docPartPr>
      <w:docPartBody>
        <w:p w:rsidR="003D313F" w:rsidRDefault="00046990" w:rsidP="00046990">
          <w:pPr>
            <w:pStyle w:val="80551F5139B24D2A8CE6E11B1E24DAA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77E4CBAF3B134516BFB800E542A5B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08035-4E5F-4E6D-9518-B9C4E3201894}"/>
      </w:docPartPr>
      <w:docPartBody>
        <w:p w:rsidR="003D313F" w:rsidRDefault="00046990" w:rsidP="00046990">
          <w:pPr>
            <w:pStyle w:val="77E4CBAF3B134516BFB800E542A5B322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600732F4EBFF4CBFBF5795061B218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FF6881-37D5-48B4-8958-FA3D07B09B0D}"/>
      </w:docPartPr>
      <w:docPartBody>
        <w:p w:rsidR="003D313F" w:rsidRDefault="00046990" w:rsidP="00046990">
          <w:pPr>
            <w:pStyle w:val="600732F4EBFF4CBFBF5795061B21889E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48B57EFF7114E038DF5C082C00E0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865CB-F57A-4D77-8723-5C25124979C3}"/>
      </w:docPartPr>
      <w:docPartBody>
        <w:p w:rsidR="003D313F" w:rsidRDefault="00046990" w:rsidP="00046990">
          <w:pPr>
            <w:pStyle w:val="E48B57EFF7114E038DF5C082C00E025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88201708A0754AEE844AC6CBE9BD0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42133-B9EE-4DB6-8A2D-6A09FD384F94}"/>
      </w:docPartPr>
      <w:docPartBody>
        <w:p w:rsidR="003D313F" w:rsidRDefault="00046990" w:rsidP="00046990">
          <w:pPr>
            <w:pStyle w:val="88201708A0754AEE844AC6CBE9BD04A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068A57D37CE245B7ACE17B36DE396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ADEDC-422D-432F-AF59-27B2DB08881B}"/>
      </w:docPartPr>
      <w:docPartBody>
        <w:p w:rsidR="003D313F" w:rsidRDefault="00046990" w:rsidP="00046990">
          <w:pPr>
            <w:pStyle w:val="068A57D37CE245B7ACE17B36DE396BD4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A79DF90900E450EA2E7C496284CB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F6738-BD88-437D-BB6D-68C5B75876F5}"/>
      </w:docPartPr>
      <w:docPartBody>
        <w:p w:rsidR="003D313F" w:rsidRDefault="00046990" w:rsidP="00046990">
          <w:pPr>
            <w:pStyle w:val="7A79DF90900E450EA2E7C496284CB851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-BoldItalicMT">
    <w:altName w:val="Arial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990"/>
    <w:rsid w:val="00003564"/>
    <w:rsid w:val="00046990"/>
    <w:rsid w:val="003D313F"/>
    <w:rsid w:val="00E27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46990"/>
    <w:rPr>
      <w:color w:val="808080"/>
    </w:rPr>
  </w:style>
  <w:style w:type="paragraph" w:customStyle="1" w:styleId="4C93A88A86CB4899AF6679300F9F804F">
    <w:name w:val="4C93A88A86CB4899AF6679300F9F804F"/>
    <w:rsid w:val="00046990"/>
  </w:style>
  <w:style w:type="paragraph" w:customStyle="1" w:styleId="DF0A9E4E43E942198B35B59C62069DC6">
    <w:name w:val="DF0A9E4E43E942198B35B59C62069DC6"/>
    <w:rsid w:val="00046990"/>
  </w:style>
  <w:style w:type="paragraph" w:customStyle="1" w:styleId="8EA4DEA097D04227BA4B43C65580EAB0">
    <w:name w:val="8EA4DEA097D04227BA4B43C65580EAB0"/>
    <w:rsid w:val="00046990"/>
  </w:style>
  <w:style w:type="paragraph" w:customStyle="1" w:styleId="DF730DAD66584786BC6719C7FB678E21">
    <w:name w:val="DF730DAD66584786BC6719C7FB678E21"/>
    <w:rsid w:val="00046990"/>
  </w:style>
  <w:style w:type="paragraph" w:customStyle="1" w:styleId="BE3E6E6CCE5D4C158852E418CAF401A1">
    <w:name w:val="BE3E6E6CCE5D4C158852E418CAF401A1"/>
    <w:rsid w:val="00046990"/>
  </w:style>
  <w:style w:type="paragraph" w:customStyle="1" w:styleId="80551F5139B24D2A8CE6E11B1E24DAA1">
    <w:name w:val="80551F5139B24D2A8CE6E11B1E24DAA1"/>
    <w:rsid w:val="00046990"/>
  </w:style>
  <w:style w:type="paragraph" w:customStyle="1" w:styleId="77E4CBAF3B134516BFB800E542A5B322">
    <w:name w:val="77E4CBAF3B134516BFB800E542A5B322"/>
    <w:rsid w:val="00046990"/>
  </w:style>
  <w:style w:type="paragraph" w:customStyle="1" w:styleId="600732F4EBFF4CBFBF5795061B21889E">
    <w:name w:val="600732F4EBFF4CBFBF5795061B21889E"/>
    <w:rsid w:val="00046990"/>
  </w:style>
  <w:style w:type="paragraph" w:customStyle="1" w:styleId="E48B57EFF7114E038DF5C082C00E025A">
    <w:name w:val="E48B57EFF7114E038DF5C082C00E025A"/>
    <w:rsid w:val="00046990"/>
  </w:style>
  <w:style w:type="paragraph" w:customStyle="1" w:styleId="88201708A0754AEE844AC6CBE9BD04AA">
    <w:name w:val="88201708A0754AEE844AC6CBE9BD04AA"/>
    <w:rsid w:val="00046990"/>
  </w:style>
  <w:style w:type="paragraph" w:customStyle="1" w:styleId="068A57D37CE245B7ACE17B36DE396BD4">
    <w:name w:val="068A57D37CE245B7ACE17B36DE396BD4"/>
    <w:rsid w:val="00046990"/>
  </w:style>
  <w:style w:type="paragraph" w:customStyle="1" w:styleId="7A79DF90900E450EA2E7C496284CB851">
    <w:name w:val="7A79DF90900E450EA2E7C496284CB851"/>
    <w:rsid w:val="000469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607</Words>
  <Characters>346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Nurshamimi Jaafar</cp:lastModifiedBy>
  <cp:revision>4</cp:revision>
  <dcterms:created xsi:type="dcterms:W3CDTF">2023-09-27T08:05:00Z</dcterms:created>
  <dcterms:modified xsi:type="dcterms:W3CDTF">2023-11-02T04:00:00Z</dcterms:modified>
</cp:coreProperties>
</file>